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AAC60" w14:textId="77777777" w:rsidR="00B256E6" w:rsidRPr="00BA6F62" w:rsidRDefault="00B256E6" w:rsidP="00B256E6">
      <w:pPr>
        <w:spacing w:after="0"/>
        <w:jc w:val="center"/>
        <w:rPr>
          <w:b/>
          <w:bCs/>
          <w:sz w:val="44"/>
          <w:szCs w:val="42"/>
        </w:rPr>
      </w:pPr>
      <w:r w:rsidRPr="00BA6F62">
        <w:rPr>
          <w:b/>
          <w:bCs/>
          <w:sz w:val="44"/>
          <w:szCs w:val="42"/>
        </w:rPr>
        <w:t>First JavaScript Lab</w:t>
      </w:r>
      <w:r>
        <w:rPr>
          <w:b/>
          <w:bCs/>
          <w:sz w:val="44"/>
          <w:szCs w:val="42"/>
        </w:rPr>
        <w:t xml:space="preserve"> # 9 (Basic level)</w:t>
      </w:r>
    </w:p>
    <w:p w14:paraId="26A3C60E" w14:textId="77777777" w:rsidR="00B256E6" w:rsidRDefault="00B256E6" w:rsidP="00B256E6">
      <w:pPr>
        <w:spacing w:after="0" w:line="360" w:lineRule="auto"/>
        <w:ind w:left="720" w:hanging="720"/>
        <w:jc w:val="both"/>
      </w:pPr>
      <w:r w:rsidRPr="00D01F1A">
        <w:rPr>
          <w:b/>
          <w:bCs/>
        </w:rPr>
        <w:t>Q #1</w:t>
      </w:r>
      <w:r>
        <w:t xml:space="preserve"> Write a JavaScript program that displays the largest integer among three integers as shown below and display </w:t>
      </w:r>
      <w:proofErr w:type="gramStart"/>
      <w:r>
        <w:t>result in</w:t>
      </w:r>
      <w:proofErr w:type="gramEnd"/>
      <w:r>
        <w:t xml:space="preserve"> below. Following criteria apply on </w:t>
      </w:r>
      <w:proofErr w:type="gramStart"/>
      <w:r>
        <w:t>it</w:t>
      </w:r>
      <w:proofErr w:type="gramEnd"/>
    </w:p>
    <w:p w14:paraId="73F1BF21" w14:textId="77777777" w:rsidR="00B256E6" w:rsidRDefault="00B256E6" w:rsidP="00B256E6">
      <w:pPr>
        <w:tabs>
          <w:tab w:val="right" w:pos="9450"/>
        </w:tabs>
        <w:spacing w:after="0" w:line="360" w:lineRule="auto"/>
        <w:ind w:left="720" w:hanging="720"/>
        <w:jc w:val="both"/>
      </w:pPr>
      <w:r>
        <w:tab/>
      </w:r>
    </w:p>
    <w:p w14:paraId="1C3E5019" w14:textId="77777777" w:rsidR="00B256E6" w:rsidRDefault="00B256E6" w:rsidP="00B256E6">
      <w:pPr>
        <w:tabs>
          <w:tab w:val="right" w:pos="9450"/>
        </w:tabs>
        <w:spacing w:after="0" w:line="360" w:lineRule="auto"/>
        <w:ind w:left="720" w:hanging="720"/>
        <w:jc w:val="center"/>
      </w:pPr>
      <w:r>
        <w:rPr>
          <w:noProof/>
        </w:rPr>
        <w:drawing>
          <wp:inline distT="0" distB="0" distL="0" distR="0" wp14:anchorId="59B517C5" wp14:editId="135DC652">
            <wp:extent cx="4011930" cy="2145665"/>
            <wp:effectExtent l="0" t="0" r="762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930" cy="214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39358" w14:textId="77777777" w:rsidR="00B256E6" w:rsidRDefault="00B256E6" w:rsidP="00B256E6">
      <w:pPr>
        <w:pStyle w:val="ListParagraph"/>
        <w:numPr>
          <w:ilvl w:val="0"/>
          <w:numId w:val="1"/>
        </w:numPr>
        <w:tabs>
          <w:tab w:val="right" w:pos="9450"/>
        </w:tabs>
        <w:spacing w:after="0" w:line="240" w:lineRule="auto"/>
      </w:pPr>
      <w:r>
        <w:t>Create a button using Tailwind CSS</w:t>
      </w:r>
    </w:p>
    <w:p w14:paraId="41885CA7" w14:textId="77777777" w:rsidR="00B256E6" w:rsidRDefault="00B256E6" w:rsidP="00B256E6">
      <w:pPr>
        <w:pStyle w:val="ListParagraph"/>
        <w:numPr>
          <w:ilvl w:val="0"/>
          <w:numId w:val="1"/>
        </w:numPr>
        <w:tabs>
          <w:tab w:val="right" w:pos="9450"/>
        </w:tabs>
        <w:spacing w:after="0" w:line="240" w:lineRule="auto"/>
      </w:pPr>
      <w:r>
        <w:t xml:space="preserve">Get only Numeric value from the </w:t>
      </w:r>
      <w:proofErr w:type="gramStart"/>
      <w:r>
        <w:t>user</w:t>
      </w:r>
      <w:proofErr w:type="gramEnd"/>
    </w:p>
    <w:p w14:paraId="275749A9" w14:textId="77777777" w:rsidR="00B256E6" w:rsidRPr="00E3677D" w:rsidRDefault="00B256E6" w:rsidP="00B256E6">
      <w:pPr>
        <w:pStyle w:val="Heading1"/>
        <w:numPr>
          <w:ilvl w:val="0"/>
          <w:numId w:val="1"/>
        </w:numPr>
        <w:spacing w:before="0" w:beforeAutospacing="0" w:after="0" w:afterAutospacing="0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 w:rsidRPr="00E3677D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Creating Glowing Border Effect green color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 a</w:t>
      </w:r>
      <w:r w:rsidRPr="00E3677D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round Input Fields using CSS</w:t>
      </w:r>
    </w:p>
    <w:p w14:paraId="5AB1ADD0" w14:textId="77777777" w:rsidR="00B256E6" w:rsidRDefault="00B256E6" w:rsidP="00B256E6">
      <w:pPr>
        <w:tabs>
          <w:tab w:val="right" w:pos="9450"/>
        </w:tabs>
        <w:spacing w:after="0" w:line="360" w:lineRule="auto"/>
        <w:ind w:left="720" w:hanging="720"/>
      </w:pPr>
    </w:p>
    <w:p w14:paraId="6D65E119" w14:textId="77777777" w:rsidR="00B256E6" w:rsidRDefault="00B256E6" w:rsidP="00B256E6">
      <w:pPr>
        <w:spacing w:after="0" w:line="360" w:lineRule="auto"/>
        <w:ind w:left="720" w:hanging="720"/>
        <w:jc w:val="both"/>
      </w:pPr>
      <w:r w:rsidRPr="00D01F1A">
        <w:rPr>
          <w:b/>
          <w:bCs/>
        </w:rPr>
        <w:t>Q #</w:t>
      </w:r>
      <w:r>
        <w:rPr>
          <w:b/>
          <w:bCs/>
        </w:rPr>
        <w:t>2</w:t>
      </w:r>
      <w:r>
        <w:t xml:space="preserve"> Write a JavaScript conditional statement to find the smallest of three numbers. Display an alert box to show the results.</w:t>
      </w:r>
    </w:p>
    <w:p w14:paraId="7879626E" w14:textId="77777777" w:rsidR="00B256E6" w:rsidRDefault="00B256E6" w:rsidP="00B256E6">
      <w:pPr>
        <w:spacing w:after="0" w:line="360" w:lineRule="auto"/>
        <w:ind w:left="720" w:hanging="720"/>
        <w:jc w:val="both"/>
      </w:pPr>
      <w:r>
        <w:rPr>
          <w:noProof/>
        </w:rPr>
        <w:drawing>
          <wp:inline distT="0" distB="0" distL="0" distR="0" wp14:anchorId="0F8E04E5" wp14:editId="565E7525">
            <wp:extent cx="4011930" cy="214566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930" cy="214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C0EFE0" wp14:editId="04BF1947">
            <wp:extent cx="1828800" cy="8458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21AF5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  <w:jc w:val="both"/>
      </w:pPr>
      <w:r>
        <w:t xml:space="preserve">Show the image on right side of the </w:t>
      </w:r>
      <w:proofErr w:type="gramStart"/>
      <w:r>
        <w:t>form</w:t>
      </w:r>
      <w:proofErr w:type="gramEnd"/>
    </w:p>
    <w:p w14:paraId="289112BB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  <w:jc w:val="both"/>
      </w:pPr>
      <w:r>
        <w:t xml:space="preserve">Placeholder in all input boxes like “Enter only Numeric </w:t>
      </w:r>
      <w:proofErr w:type="gramStart"/>
      <w:r>
        <w:t>Value</w:t>
      </w:r>
      <w:proofErr w:type="gramEnd"/>
      <w:r>
        <w:t>”</w:t>
      </w:r>
    </w:p>
    <w:p w14:paraId="60884EB9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  <w:jc w:val="both"/>
      </w:pPr>
      <w:r>
        <w:t>Third value must smaller than second value</w:t>
      </w:r>
    </w:p>
    <w:p w14:paraId="6840F149" w14:textId="77777777" w:rsidR="00B256E6" w:rsidRDefault="00B256E6" w:rsidP="00B256E6">
      <w:pPr>
        <w:spacing w:after="0" w:line="360" w:lineRule="auto"/>
        <w:ind w:left="720" w:hanging="720"/>
        <w:jc w:val="both"/>
      </w:pPr>
      <w:r w:rsidRPr="00D01F1A">
        <w:rPr>
          <w:b/>
          <w:bCs/>
        </w:rPr>
        <w:lastRenderedPageBreak/>
        <w:t>Q #</w:t>
      </w:r>
      <w:r>
        <w:rPr>
          <w:b/>
          <w:bCs/>
        </w:rPr>
        <w:t>3</w:t>
      </w:r>
      <w:r>
        <w:t xml:space="preserve"> Write a JavaScript for loop that iterates from the user. For each iteration, it checks if the current number is odd or </w:t>
      </w:r>
      <w:proofErr w:type="gramStart"/>
      <w:r>
        <w:t>even, and</w:t>
      </w:r>
      <w:proofErr w:type="gramEnd"/>
      <w:r>
        <w:t xml:space="preserve"> displays a message on the screen.</w:t>
      </w:r>
    </w:p>
    <w:p w14:paraId="1E7574CF" w14:textId="77777777" w:rsidR="00B256E6" w:rsidRDefault="00B256E6" w:rsidP="00B256E6">
      <w:pPr>
        <w:spacing w:after="0" w:line="360" w:lineRule="auto"/>
        <w:ind w:left="720" w:hanging="720"/>
        <w:jc w:val="center"/>
      </w:pPr>
      <w:r>
        <w:rPr>
          <w:noProof/>
        </w:rPr>
        <w:drawing>
          <wp:inline distT="0" distB="0" distL="0" distR="0" wp14:anchorId="3239756A" wp14:editId="615A2075">
            <wp:extent cx="1797050" cy="15805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158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EE345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Create two buttons and apply </w:t>
      </w:r>
      <w:r w:rsidRPr="00587C82">
        <w:t xml:space="preserve">appropriate </w:t>
      </w:r>
      <w:r>
        <w:t>Tailwind CSS.</w:t>
      </w:r>
    </w:p>
    <w:p w14:paraId="25319F24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>Check empty fields without required attribute.</w:t>
      </w:r>
    </w:p>
    <w:p w14:paraId="7BB2F015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>Set placeholder in text boxes.</w:t>
      </w:r>
    </w:p>
    <w:p w14:paraId="1AB144D3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Check it the second number must greater than first </w:t>
      </w:r>
      <w:proofErr w:type="gramStart"/>
      <w:r>
        <w:t>number</w:t>
      </w:r>
      <w:proofErr w:type="gramEnd"/>
    </w:p>
    <w:p w14:paraId="1DAA1B69" w14:textId="77777777" w:rsidR="00B256E6" w:rsidRDefault="00B256E6" w:rsidP="00B256E6">
      <w:pPr>
        <w:spacing w:after="0" w:line="360" w:lineRule="auto"/>
        <w:ind w:left="720" w:hanging="720"/>
        <w:jc w:val="both"/>
      </w:pPr>
      <w:r>
        <w:rPr>
          <w:b/>
          <w:bCs/>
        </w:rPr>
        <w:t>Q #4</w:t>
      </w:r>
      <w:r>
        <w:t xml:space="preserve"> Write a </w:t>
      </w:r>
      <w:r w:rsidRPr="003664D8">
        <w:t xml:space="preserve">JavaScript Program to Check Prime Number. </w:t>
      </w:r>
      <w:r>
        <w:t>Display an alert box to show the results.</w:t>
      </w:r>
    </w:p>
    <w:p w14:paraId="21EA4CEF" w14:textId="77777777" w:rsidR="00B256E6" w:rsidRDefault="00B256E6" w:rsidP="00B256E6">
      <w:pPr>
        <w:spacing w:after="0" w:line="360" w:lineRule="auto"/>
        <w:ind w:left="720" w:hanging="720"/>
        <w:jc w:val="center"/>
      </w:pPr>
      <w:r>
        <w:rPr>
          <w:noProof/>
        </w:rPr>
        <w:drawing>
          <wp:inline distT="0" distB="0" distL="0" distR="0" wp14:anchorId="599C04DA" wp14:editId="51730758">
            <wp:extent cx="2013585" cy="850900"/>
            <wp:effectExtent l="0" t="0" r="571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8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632BC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Create two buttons and apply </w:t>
      </w:r>
      <w:r w:rsidRPr="00587C82">
        <w:t xml:space="preserve">appropriate </w:t>
      </w:r>
      <w:r>
        <w:t>Tailwind CSS.</w:t>
      </w:r>
    </w:p>
    <w:p w14:paraId="01251BD6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>Check empty fields without required attribute.</w:t>
      </w:r>
    </w:p>
    <w:p w14:paraId="07A98370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>Set placeholder in text boxes.</w:t>
      </w:r>
    </w:p>
    <w:p w14:paraId="0D2416FD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Check it only numeric value </w:t>
      </w:r>
      <w:proofErr w:type="gramStart"/>
      <w:r>
        <w:t>accept</w:t>
      </w:r>
      <w:proofErr w:type="gramEnd"/>
      <w:r>
        <w:t xml:space="preserve"> and value must less than 1000.</w:t>
      </w:r>
    </w:p>
    <w:p w14:paraId="3C92A8D6" w14:textId="77777777" w:rsidR="00B256E6" w:rsidRDefault="00B256E6" w:rsidP="00B256E6">
      <w:pPr>
        <w:pStyle w:val="Heading2"/>
        <w:spacing w:before="0" w:line="360" w:lineRule="auto"/>
        <w:ind w:left="720" w:hanging="720"/>
        <w:jc w:val="both"/>
        <w:rPr>
          <w:rFonts w:ascii="Calibri" w:eastAsiaTheme="minorHAnsi" w:hAnsi="Calibri" w:cstheme="minorHAnsi"/>
          <w:color w:val="auto"/>
          <w:sz w:val="24"/>
          <w:szCs w:val="22"/>
        </w:rPr>
      </w:pPr>
      <w:r>
        <w:rPr>
          <w:rFonts w:ascii="Calibri" w:eastAsiaTheme="minorHAnsi" w:hAnsi="Calibri" w:cstheme="minorHAnsi"/>
          <w:b/>
          <w:bCs/>
          <w:color w:val="auto"/>
          <w:sz w:val="24"/>
          <w:szCs w:val="22"/>
        </w:rPr>
        <w:t>Q #5</w:t>
      </w:r>
      <w:r>
        <w:t xml:space="preserve"> </w:t>
      </w:r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Write a JavaScript Program to get a random number 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 xml:space="preserve">from the user in web form </w:t>
      </w:r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and displays a 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 xml:space="preserve">random number of given </w:t>
      </w:r>
      <w:proofErr w:type="gramStart"/>
      <w:r>
        <w:rPr>
          <w:rFonts w:ascii="Calibri" w:eastAsiaTheme="minorHAnsi" w:hAnsi="Calibri" w:cstheme="minorHAnsi"/>
          <w:color w:val="auto"/>
          <w:sz w:val="24"/>
          <w:szCs w:val="22"/>
        </w:rPr>
        <w:t>range</w:t>
      </w:r>
      <w:proofErr w:type="gramEnd"/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 on the screen</w:t>
      </w:r>
    </w:p>
    <w:p w14:paraId="6163EF6C" w14:textId="77777777" w:rsidR="00B256E6" w:rsidRDefault="00B256E6" w:rsidP="00B256E6">
      <w:pPr>
        <w:jc w:val="center"/>
      </w:pPr>
      <w:r>
        <w:rPr>
          <w:noProof/>
        </w:rPr>
        <w:drawing>
          <wp:inline distT="0" distB="0" distL="0" distR="0" wp14:anchorId="44EDA73D" wp14:editId="6C35BB0E">
            <wp:extent cx="1374140" cy="16332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140" cy="163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4E3F1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lastRenderedPageBreak/>
        <w:t xml:space="preserve">Create two buttons and apply </w:t>
      </w:r>
      <w:r w:rsidRPr="00587C82">
        <w:t xml:space="preserve">appropriate </w:t>
      </w:r>
      <w:r>
        <w:t>Tailwind CSS.</w:t>
      </w:r>
    </w:p>
    <w:p w14:paraId="550968FE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>Check empty fields without required attribute.</w:t>
      </w:r>
    </w:p>
    <w:p w14:paraId="650DCD4F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>Set placeholder in text boxes.</w:t>
      </w:r>
    </w:p>
    <w:p w14:paraId="5D8A4543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>Check it only numeric value accept without decimal point.</w:t>
      </w:r>
    </w:p>
    <w:p w14:paraId="1C8FF4F5" w14:textId="77777777" w:rsidR="00B256E6" w:rsidRDefault="00B256E6" w:rsidP="00B256E6">
      <w:pPr>
        <w:pStyle w:val="ListParagraph"/>
        <w:numPr>
          <w:ilvl w:val="0"/>
          <w:numId w:val="1"/>
        </w:numPr>
        <w:spacing w:after="0" w:line="360" w:lineRule="auto"/>
      </w:pPr>
      <w:r>
        <w:t>Set Text box border color is blue.</w:t>
      </w:r>
    </w:p>
    <w:p w14:paraId="294AFA21" w14:textId="77777777" w:rsidR="0032060D" w:rsidRDefault="0032060D"/>
    <w:sectPr w:rsidR="003206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600420"/>
    <w:multiLevelType w:val="hybridMultilevel"/>
    <w:tmpl w:val="8FC2A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404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MLI0sTQyNja3sDRT0lEKTi0uzszPAykwrAUA7m95cCwAAAA="/>
  </w:docVars>
  <w:rsids>
    <w:rsidRoot w:val="00B256E6"/>
    <w:rsid w:val="0032060D"/>
    <w:rsid w:val="00451DCA"/>
    <w:rsid w:val="00675774"/>
    <w:rsid w:val="00697A9D"/>
    <w:rsid w:val="007C3481"/>
    <w:rsid w:val="00852835"/>
    <w:rsid w:val="008531A9"/>
    <w:rsid w:val="008D3678"/>
    <w:rsid w:val="00A873B2"/>
    <w:rsid w:val="00B256E6"/>
    <w:rsid w:val="00DE53CD"/>
    <w:rsid w:val="00E66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3EA3C"/>
  <w15:chartTrackingRefBased/>
  <w15:docId w15:val="{A788CC18-DC4F-42F7-8060-94010B2D6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6E6"/>
    <w:rPr>
      <w:rFonts w:ascii="Calibri" w:hAnsi="Calibri" w:cstheme="minorHAnsi"/>
      <w:kern w:val="0"/>
      <w:sz w:val="24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B256E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6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56E6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256E6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paragraph" w:styleId="ListParagraph">
    <w:name w:val="List Paragraph"/>
    <w:basedOn w:val="Normal"/>
    <w:uiPriority w:val="34"/>
    <w:qFormat/>
    <w:rsid w:val="00B256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7B645680CEC45B492C85877325BA8" ma:contentTypeVersion="6" ma:contentTypeDescription="Create a new document." ma:contentTypeScope="" ma:versionID="a532031a4071923466f63c388c9ddb70">
  <xsd:schema xmlns:xsd="http://www.w3.org/2001/XMLSchema" xmlns:xs="http://www.w3.org/2001/XMLSchema" xmlns:p="http://schemas.microsoft.com/office/2006/metadata/properties" xmlns:ns2="f5d51206-cc68-4ec0-822f-350e8ba7ad03" targetNamespace="http://schemas.microsoft.com/office/2006/metadata/properties" ma:root="true" ma:fieldsID="6d8f67656c857629241c2e12e1d93f79" ns2:_="">
    <xsd:import namespace="f5d51206-cc68-4ec0-822f-350e8ba7ad0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51206-cc68-4ec0-822f-350e8ba7ad0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5d51206-cc68-4ec0-822f-350e8ba7ad03" xsi:nil="true"/>
  </documentManagement>
</p:properties>
</file>

<file path=customXml/itemProps1.xml><?xml version="1.0" encoding="utf-8"?>
<ds:datastoreItem xmlns:ds="http://schemas.openxmlformats.org/officeDocument/2006/customXml" ds:itemID="{2FF1C48E-4D07-4814-B1BE-219CE08AACEF}"/>
</file>

<file path=customXml/itemProps2.xml><?xml version="1.0" encoding="utf-8"?>
<ds:datastoreItem xmlns:ds="http://schemas.openxmlformats.org/officeDocument/2006/customXml" ds:itemID="{BFC20370-49B4-4F21-BAC6-A5715E30CE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9E9ADF-97C5-49F6-90C8-7D7B0813E0AD}">
  <ds:schemaRefs>
    <ds:schemaRef ds:uri="b060e1b4-8954-4acc-ab14-41c1eebcda01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e56e8e23-d70a-40d3-99b6-22bff6905eea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47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bdul Qayum</dc:creator>
  <cp:keywords/>
  <dc:description/>
  <cp:lastModifiedBy>Dr. Muhammad Abdul Qayum</cp:lastModifiedBy>
  <cp:revision>2</cp:revision>
  <dcterms:created xsi:type="dcterms:W3CDTF">2023-11-22T05:05:00Z</dcterms:created>
  <dcterms:modified xsi:type="dcterms:W3CDTF">2023-11-22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17B645680CEC45B492C85877325BA8</vt:lpwstr>
  </property>
</Properties>
</file>